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aroe</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aroe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aroe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aroe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aroe Islands received a score of 14.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aroe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aroe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aroe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aroe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aroe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aroe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aroe Islands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aroe Islands received a score of 0.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aroe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aroe Islands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aroe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aroe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aroe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aroe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Faroe%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Faroe%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Faroe%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Faroe%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Faroe%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Faroe%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Faroe%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Faroe%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Faroe%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Faroe%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Faroe%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Faroe%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Faroe%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Faroe%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Faroe%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Faroe%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Faroe%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6:58Z</dcterms:created>
  <dcterms:modified xsi:type="dcterms:W3CDTF">2024-03-19T21: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aroe Islands Country Report</vt:lpwstr>
  </property>
</Properties>
</file>